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2.png" ContentType="image/png"/>
  <Override PartName="/word/media/rId5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0</w:t>
      </w:r>
      <w:r>
        <w:t xml:space="preserve"> </w:t>
      </w:r>
      <w:r>
        <w:t xml:space="preserve">Chlorophyll-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20</w:t>
      </w:r>
    </w:p>
    <w:bookmarkStart w:id="95" w:name="load-packages."/>
    <w:p>
      <w:pPr>
        <w:pStyle w:val="Heading1"/>
      </w:pPr>
      <w:r>
        <w:t xml:space="preserve">Load packages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boxplot/BXD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boxplot/BXD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boxplot/BXD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boxplot/BXD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boxplot/BXD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boxplot/BXD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boxplot/BXD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boxplot/BXD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boxplot/BXD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boxplot/BXD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boxplot/BXD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boxplot/BXD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plot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barplot/BPD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barplot/BPD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barplot/BPD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barplot/BPD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barplot/BPD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barplot/BPD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barplot/BPD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barplot/BPD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barplot/BPD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barplot/BPD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barplot/BPD-1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barplot/BPD-1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te time serie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2020_Chlorophyll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2" Target="media/rId92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0 Chlorophyll-a analysis</dc:title>
  <dc:creator>Ryan Wagner</dc:creator>
  <cp:keywords/>
  <dcterms:created xsi:type="dcterms:W3CDTF">2023-03-20T16:30:43Z</dcterms:created>
  <dcterms:modified xsi:type="dcterms:W3CDTF">2023-03-20T16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